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1628" w:rsidRDefault="00D41628" w:rsidP="00D41628">
      <w:pPr>
        <w:pStyle w:val="NoSpacing"/>
      </w:pPr>
      <w:r>
        <w:t>Python Wholesale Products, LLC</w:t>
      </w:r>
    </w:p>
    <w:p w:rsidR="00D41628" w:rsidRDefault="00D41628" w:rsidP="00D41628">
      <w:pPr>
        <w:pStyle w:val="NoSpacing"/>
      </w:pPr>
      <w:r>
        <w:t>Boulder, Colorado</w:t>
      </w:r>
    </w:p>
    <w:p w:rsidR="001F3CB2" w:rsidRDefault="00D41628" w:rsidP="00D41628">
      <w:pPr>
        <w:pStyle w:val="NoSpacing"/>
      </w:pPr>
      <w:r>
        <w:br/>
      </w:r>
      <w:r w:rsidR="00D63498">
        <w:t xml:space="preserve">{{month}} </w:t>
      </w:r>
      <w:r w:rsidR="001F3CB2">
        <w:t>{{day}}</w:t>
      </w:r>
      <w:r w:rsidR="00D63498">
        <w:t xml:space="preserve">, </w:t>
      </w:r>
      <w:r w:rsidR="001F3CB2">
        <w:t>{{year}}</w:t>
      </w:r>
    </w:p>
    <w:p w:rsidR="00D41628" w:rsidRDefault="00D41628" w:rsidP="00D41628">
      <w:pPr>
        <w:pStyle w:val="NoSpacing"/>
      </w:pPr>
    </w:p>
    <w:p w:rsidR="00D41628" w:rsidRPr="00D41628" w:rsidRDefault="00D41628" w:rsidP="00D41628">
      <w:pPr>
        <w:rPr>
          <w:b/>
        </w:rPr>
      </w:pPr>
      <w:r w:rsidRPr="00D41628">
        <w:rPr>
          <w:b/>
        </w:rPr>
        <w:t>{{</w:t>
      </w:r>
      <w:r w:rsidR="001C6372">
        <w:rPr>
          <w:b/>
        </w:rPr>
        <w:t>banner</w:t>
      </w:r>
      <w:r w:rsidRPr="00D41628">
        <w:rPr>
          <w:b/>
        </w:rPr>
        <w:t>}}</w:t>
      </w:r>
    </w:p>
    <w:p w:rsidR="00D41628" w:rsidRDefault="00D41628" w:rsidP="001F3CB2"/>
    <w:p w:rsidR="001F3CB2" w:rsidRDefault="001F3CB2" w:rsidP="001F3CB2">
      <w:r>
        <w:t>Dear {{first_name}} {{last_name}},</w:t>
      </w:r>
    </w:p>
    <w:p w:rsidR="001F3CB2" w:rsidRDefault="001F3CB2" w:rsidP="001F3CB2">
      <w:r>
        <w:t>We here at Python Wholesale Parts want to take a moment to thank you for your patronage over the year.</w:t>
      </w:r>
    </w:p>
    <w:p w:rsidR="001F3CB2" w:rsidRDefault="001F3CB2" w:rsidP="001F3CB2">
      <w:r>
        <w:t>Please use this code for your next purc</w:t>
      </w:r>
      <w:r w:rsidR="00A73264">
        <w:t>hase for a {{percentage_award}}</w:t>
      </w:r>
      <w:r w:rsidR="00C20F49">
        <w:t>%</w:t>
      </w:r>
      <w:bookmarkStart w:id="0" w:name="_GoBack"/>
      <w:bookmarkEnd w:id="0"/>
      <w:r>
        <w:t xml:space="preserve"> discount at checkout.</w:t>
      </w:r>
    </w:p>
    <w:p w:rsidR="002D71CE" w:rsidRDefault="002D71CE" w:rsidP="001F3CB2"/>
    <w:p w:rsidR="002D71CE" w:rsidRDefault="002D71CE" w:rsidP="001F3CB2">
      <w:r>
        <w:t>Your most recent purchase hist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212AD" w:rsidTr="0088061F">
        <w:tc>
          <w:tcPr>
            <w:tcW w:w="4675" w:type="dxa"/>
          </w:tcPr>
          <w:p w:rsidR="00E212AD" w:rsidRPr="00523717" w:rsidRDefault="00E212AD" w:rsidP="00C31232">
            <w:pPr>
              <w:rPr>
                <w:bCs/>
              </w:rPr>
            </w:pPr>
            <w:r>
              <w:rPr>
                <w:bCs/>
              </w:rPr>
              <w:t>Product Code</w:t>
            </w:r>
          </w:p>
        </w:tc>
        <w:tc>
          <w:tcPr>
            <w:tcW w:w="4675" w:type="dxa"/>
          </w:tcPr>
          <w:p w:rsidR="00E212AD" w:rsidRPr="00523717" w:rsidRDefault="00E212AD" w:rsidP="00C31232">
            <w:pPr>
              <w:rPr>
                <w:bCs/>
              </w:rPr>
            </w:pPr>
            <w:r>
              <w:rPr>
                <w:bCs/>
              </w:rPr>
              <w:t>Product Description</w:t>
            </w:r>
          </w:p>
        </w:tc>
      </w:tr>
      <w:tr w:rsidR="00C31232" w:rsidTr="00D87C26">
        <w:tc>
          <w:tcPr>
            <w:tcW w:w="9350" w:type="dxa"/>
            <w:gridSpan w:val="2"/>
          </w:tcPr>
          <w:p w:rsidR="00C31232" w:rsidRDefault="00C31232" w:rsidP="00C31232">
            <w:r w:rsidRPr="00523717">
              <w:rPr>
                <w:bCs/>
              </w:rPr>
              <w:t xml:space="preserve">{%tr for item in </w:t>
            </w:r>
            <w:r>
              <w:rPr>
                <w:bCs/>
              </w:rPr>
              <w:t>products</w:t>
            </w:r>
            <w:r w:rsidRPr="00523717">
              <w:rPr>
                <w:bCs/>
              </w:rPr>
              <w:t xml:space="preserve"> %}</w:t>
            </w:r>
          </w:p>
        </w:tc>
      </w:tr>
      <w:tr w:rsidR="00523717" w:rsidTr="00523717">
        <w:tc>
          <w:tcPr>
            <w:tcW w:w="4675" w:type="dxa"/>
          </w:tcPr>
          <w:p w:rsidR="00523717" w:rsidRDefault="00523717" w:rsidP="00523717">
            <w:r>
              <w:t>{{item.code}}</w:t>
            </w:r>
          </w:p>
        </w:tc>
        <w:tc>
          <w:tcPr>
            <w:tcW w:w="4675" w:type="dxa"/>
          </w:tcPr>
          <w:p w:rsidR="00523717" w:rsidRDefault="00523717" w:rsidP="001F3CB2">
            <w:r>
              <w:t>{{item.description}}</w:t>
            </w:r>
          </w:p>
        </w:tc>
      </w:tr>
      <w:tr w:rsidR="00C31232" w:rsidTr="000D6B59">
        <w:tc>
          <w:tcPr>
            <w:tcW w:w="9350" w:type="dxa"/>
            <w:gridSpan w:val="2"/>
          </w:tcPr>
          <w:p w:rsidR="00C31232" w:rsidRDefault="00C31232" w:rsidP="001F3CB2">
            <w:r>
              <w:t>{%tr endfor %}</w:t>
            </w:r>
          </w:p>
        </w:tc>
      </w:tr>
    </w:tbl>
    <w:p w:rsidR="00523717" w:rsidRDefault="00523717" w:rsidP="001F3CB2"/>
    <w:p w:rsidR="00D63498" w:rsidRDefault="00D63498" w:rsidP="001F3CB2"/>
    <w:p w:rsidR="001F3CB2" w:rsidRDefault="001F3CB2" w:rsidP="001F3CB2">
      <w:r>
        <w:t>Kind regards,</w:t>
      </w:r>
    </w:p>
    <w:p w:rsidR="001F3CB2" w:rsidRDefault="001F3CB2" w:rsidP="001F3CB2"/>
    <w:p w:rsidR="001F3CB2" w:rsidRDefault="001F3CB2" w:rsidP="001F3CB2">
      <w:pPr>
        <w:pStyle w:val="NoSpacing"/>
      </w:pPr>
      <w:r>
        <w:t>Fran</w:t>
      </w:r>
    </w:p>
    <w:p w:rsidR="001F3CB2" w:rsidRPr="001F3CB2" w:rsidRDefault="001F3CB2" w:rsidP="001F3CB2">
      <w:pPr>
        <w:pStyle w:val="NoSpacing"/>
      </w:pPr>
      <w:r>
        <w:t>Head of Sales</w:t>
      </w:r>
    </w:p>
    <w:sectPr w:rsidR="001F3CB2" w:rsidRPr="001F3C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MrE0NjS2NDQ0tDBX0lEKTi0uzszPAykwrQUAT5F0PCwAAAA="/>
  </w:docVars>
  <w:rsids>
    <w:rsidRoot w:val="001F3CB2"/>
    <w:rsid w:val="001C6372"/>
    <w:rsid w:val="001F3CB2"/>
    <w:rsid w:val="002D4E3B"/>
    <w:rsid w:val="002D71CE"/>
    <w:rsid w:val="003A0007"/>
    <w:rsid w:val="00523717"/>
    <w:rsid w:val="007A7680"/>
    <w:rsid w:val="00A73264"/>
    <w:rsid w:val="00C206C7"/>
    <w:rsid w:val="00C20F49"/>
    <w:rsid w:val="00C31232"/>
    <w:rsid w:val="00C864D3"/>
    <w:rsid w:val="00D41628"/>
    <w:rsid w:val="00D63498"/>
    <w:rsid w:val="00E212AD"/>
    <w:rsid w:val="00FB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586D5"/>
  <w15:chartTrackingRefBased/>
  <w15:docId w15:val="{2D54FE5C-C9AF-4BD7-9042-68C84227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F3C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3CB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1F3CB2"/>
    <w:pPr>
      <w:spacing w:after="0" w:line="240" w:lineRule="auto"/>
    </w:pPr>
  </w:style>
  <w:style w:type="table" w:styleId="TableGrid">
    <w:name w:val="Table Grid"/>
    <w:basedOn w:val="TableNormal"/>
    <w:uiPriority w:val="39"/>
    <w:rsid w:val="005237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1</Pages>
  <Words>76</Words>
  <Characters>435</Characters>
  <Application>Microsoft Office Word</Application>
  <DocSecurity>0</DocSecurity>
  <Lines>3</Lines>
  <Paragraphs>1</Paragraphs>
  <ScaleCrop>false</ScaleCrop>
  <Company>University of Colorado at Boulder</Company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Taylor</dc:creator>
  <cp:keywords/>
  <dc:description/>
  <cp:lastModifiedBy>Steve Taylor</cp:lastModifiedBy>
  <cp:revision>17</cp:revision>
  <dcterms:created xsi:type="dcterms:W3CDTF">2021-04-20T20:42:00Z</dcterms:created>
  <dcterms:modified xsi:type="dcterms:W3CDTF">2021-04-21T17:05:00Z</dcterms:modified>
</cp:coreProperties>
</file>